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Dumitrit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Rotar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Moldavia Sirmione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Sirmione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6/05/1992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o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883815963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dumyrotari9292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7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7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7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7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